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7B4F1" w14:textId="77777777" w:rsidR="005F3505" w:rsidRPr="005F3505" w:rsidRDefault="005F3505" w:rsidP="005F3505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kern w:val="0"/>
          <w:sz w:val="48"/>
          <w:szCs w:val="48"/>
          <w14:ligatures w14:val="none"/>
        </w:rPr>
      </w:pPr>
      <w:r w:rsidRPr="005F3505">
        <w:rPr>
          <w:rFonts w:ascii="Segoe UI" w:eastAsia="Times New Roman" w:hAnsi="Segoe UI" w:cs="Segoe UI"/>
          <w:color w:val="000000"/>
          <w:kern w:val="0"/>
          <w:sz w:val="48"/>
          <w:szCs w:val="48"/>
          <w14:ligatures w14:val="none"/>
        </w:rPr>
        <w:t>React Context</w:t>
      </w:r>
    </w:p>
    <w:p w14:paraId="07B542BE" w14:textId="77777777" w:rsidR="005F3505" w:rsidRPr="005F3505" w:rsidRDefault="005F3505" w:rsidP="005F3505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</w:pPr>
      <w:r w:rsidRPr="005F3505"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  <w:t>React Context is a way to manage state globally.</w:t>
      </w:r>
    </w:p>
    <w:p w14:paraId="4FCE278C" w14:textId="77777777" w:rsidR="005F3505" w:rsidRPr="005F3505" w:rsidRDefault="005F3505" w:rsidP="005F3505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</w:pPr>
      <w:r w:rsidRPr="005F3505"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  <w:t>It can be used together with the </w:t>
      </w:r>
      <w:proofErr w:type="spellStart"/>
      <w:r w:rsidRPr="005F3505">
        <w:rPr>
          <w:rFonts w:ascii="Consolas" w:eastAsia="Times New Roman" w:hAnsi="Consolas" w:cs="Courier New"/>
          <w:color w:val="DC143C"/>
          <w:kern w:val="0"/>
          <w:sz w:val="20"/>
          <w:szCs w:val="20"/>
          <w14:ligatures w14:val="none"/>
        </w:rPr>
        <w:t>useState</w:t>
      </w:r>
      <w:proofErr w:type="spellEnd"/>
      <w:r w:rsidRPr="005F3505"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  <w:t> Hook to share state between deeply nested components more easily than with </w:t>
      </w:r>
      <w:proofErr w:type="spellStart"/>
      <w:r w:rsidRPr="005F3505">
        <w:rPr>
          <w:rFonts w:ascii="Consolas" w:eastAsia="Times New Roman" w:hAnsi="Consolas" w:cs="Courier New"/>
          <w:color w:val="DC143C"/>
          <w:kern w:val="0"/>
          <w:sz w:val="20"/>
          <w:szCs w:val="20"/>
          <w14:ligatures w14:val="none"/>
        </w:rPr>
        <w:t>useState</w:t>
      </w:r>
      <w:proofErr w:type="spellEnd"/>
      <w:r w:rsidRPr="005F3505">
        <w:rPr>
          <w:rFonts w:ascii="Verdana" w:eastAsia="Times New Roman" w:hAnsi="Verdana" w:cs="Times New Roman"/>
          <w:color w:val="000000"/>
          <w:kern w:val="0"/>
          <w:sz w:val="23"/>
          <w:szCs w:val="23"/>
          <w14:ligatures w14:val="none"/>
        </w:rPr>
        <w:t> alone.</w:t>
      </w:r>
    </w:p>
    <w:p w14:paraId="315471D3" w14:textId="77777777" w:rsidR="003D0D27" w:rsidRDefault="00000000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Tc2NbYwNTQzMjBU0lEKTi0uzszPAykwrAUAe1fbGSwAAAA="/>
  </w:docVars>
  <w:rsids>
    <w:rsidRoot w:val="009F7255"/>
    <w:rsid w:val="00060191"/>
    <w:rsid w:val="000A39E0"/>
    <w:rsid w:val="005F3505"/>
    <w:rsid w:val="008258AA"/>
    <w:rsid w:val="009F7255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A11FDF-9574-4B72-BA5F-CAD985EE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35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350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F35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F35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38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3-04-21T10:42:00Z</dcterms:created>
  <dcterms:modified xsi:type="dcterms:W3CDTF">2023-04-21T10:42:00Z</dcterms:modified>
</cp:coreProperties>
</file>